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6382E5" w14:textId="3076D4F6" w:rsidR="00404F88" w:rsidRPr="00404F88" w:rsidRDefault="00404F88" w:rsidP="00404F88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 w:rsidRPr="00404F8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Taco Seasoning</w:t>
      </w:r>
    </w:p>
    <w:p w14:paraId="0EB9B798" w14:textId="77777777" w:rsidR="00404F88" w:rsidRDefault="00404F88" w:rsidP="00404F8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374956E" w14:textId="73A15152" w:rsidR="00404F88" w:rsidRPr="00404F88" w:rsidRDefault="00404F88" w:rsidP="00404F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b/>
          <w:bCs/>
          <w:sz w:val="24"/>
          <w:szCs w:val="24"/>
        </w:rPr>
        <w:t>Yield:</w:t>
      </w:r>
      <w:r w:rsidRPr="00404F88">
        <w:rPr>
          <w:rFonts w:ascii="Times New Roman" w:eastAsia="Times New Roman" w:hAnsi="Times New Roman" w:cs="Times New Roman"/>
          <w:sz w:val="24"/>
          <w:szCs w:val="24"/>
        </w:rPr>
        <w:t xml:space="preserve"> about 1 cup</w:t>
      </w:r>
    </w:p>
    <w:p w14:paraId="2A95621F" w14:textId="77777777" w:rsidR="00404F88" w:rsidRPr="00404F88" w:rsidRDefault="00404F88" w:rsidP="00404F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FE20BD7" w14:textId="77777777" w:rsidR="00404F88" w:rsidRPr="00404F88" w:rsidRDefault="00404F88" w:rsidP="00404F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b/>
          <w:bCs/>
          <w:sz w:val="24"/>
          <w:szCs w:val="24"/>
        </w:rPr>
        <w:t>Equipment:</w:t>
      </w:r>
    </w:p>
    <w:p w14:paraId="5DED0302" w14:textId="77777777" w:rsidR="00404F88" w:rsidRPr="00404F88" w:rsidRDefault="00404F88" w:rsidP="00404F8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sz w:val="24"/>
          <w:szCs w:val="24"/>
        </w:rPr>
        <w:t>1 - Bowl</w:t>
      </w:r>
    </w:p>
    <w:p w14:paraId="68993DA3" w14:textId="77777777" w:rsidR="00404F88" w:rsidRPr="00404F88" w:rsidRDefault="00404F88" w:rsidP="00404F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9DE9538" w14:textId="77777777" w:rsidR="00404F88" w:rsidRPr="00404F88" w:rsidRDefault="00404F88" w:rsidP="00404F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b/>
          <w:bCs/>
          <w:sz w:val="24"/>
          <w:szCs w:val="24"/>
        </w:rPr>
        <w:t>Ingredients:</w:t>
      </w:r>
    </w:p>
    <w:p w14:paraId="4B0F5A9D" w14:textId="2622C21C" w:rsidR="00404F88" w:rsidRPr="00404F88" w:rsidRDefault="00404F88" w:rsidP="00404F8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ablespoon</w:t>
      </w:r>
      <w:r w:rsidRPr="00404F88">
        <w:rPr>
          <w:rFonts w:ascii="Times New Roman" w:eastAsia="Times New Roman" w:hAnsi="Times New Roman" w:cs="Times New Roman"/>
          <w:sz w:val="24"/>
          <w:szCs w:val="24"/>
        </w:rPr>
        <w:t xml:space="preserve"> Garlic Powder</w:t>
      </w:r>
    </w:p>
    <w:p w14:paraId="271407A3" w14:textId="796E5E94" w:rsidR="00404F88" w:rsidRPr="00404F88" w:rsidRDefault="00404F88" w:rsidP="00404F8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ablespoon</w:t>
      </w:r>
      <w:r w:rsidRPr="00404F88">
        <w:rPr>
          <w:rFonts w:ascii="Times New Roman" w:eastAsia="Times New Roman" w:hAnsi="Times New Roman" w:cs="Times New Roman"/>
          <w:sz w:val="24"/>
          <w:szCs w:val="24"/>
        </w:rPr>
        <w:t xml:space="preserve"> Onion Powder</w:t>
      </w:r>
    </w:p>
    <w:p w14:paraId="4675C072" w14:textId="2E8B905D" w:rsidR="00404F88" w:rsidRPr="00404F88" w:rsidRDefault="00404F88" w:rsidP="00404F8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ablespoon</w:t>
      </w:r>
      <w:r w:rsidRPr="00404F88">
        <w:rPr>
          <w:rFonts w:ascii="Times New Roman" w:eastAsia="Times New Roman" w:hAnsi="Times New Roman" w:cs="Times New Roman"/>
          <w:sz w:val="24"/>
          <w:szCs w:val="24"/>
        </w:rPr>
        <w:t xml:space="preserve"> Crushed Red Pepper</w:t>
      </w:r>
    </w:p>
    <w:p w14:paraId="2E64B327" w14:textId="18FA8FAD" w:rsidR="00404F88" w:rsidRPr="00404F88" w:rsidRDefault="00404F88" w:rsidP="00404F8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sz w:val="24"/>
          <w:szCs w:val="24"/>
        </w:rPr>
        <w:t>1 t</w:t>
      </w:r>
      <w:r>
        <w:rPr>
          <w:rFonts w:ascii="Times New Roman" w:eastAsia="Times New Roman" w:hAnsi="Times New Roman" w:cs="Times New Roman"/>
          <w:sz w:val="24"/>
          <w:szCs w:val="24"/>
        </w:rPr>
        <w:t>ablespoon</w:t>
      </w:r>
      <w:r w:rsidRPr="00404F88">
        <w:rPr>
          <w:rFonts w:ascii="Times New Roman" w:eastAsia="Times New Roman" w:hAnsi="Times New Roman" w:cs="Times New Roman"/>
          <w:sz w:val="24"/>
          <w:szCs w:val="24"/>
        </w:rPr>
        <w:t xml:space="preserve"> Oregano, dried</w:t>
      </w:r>
    </w:p>
    <w:p w14:paraId="68399B8F" w14:textId="2FF4B602" w:rsidR="00404F88" w:rsidRPr="00404F88" w:rsidRDefault="00404F88" w:rsidP="00404F8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sz w:val="24"/>
          <w:szCs w:val="24"/>
        </w:rPr>
        <w:t xml:space="preserve">2 </w:t>
      </w:r>
      <w:proofErr w:type="gramStart"/>
      <w:r w:rsidRPr="00404F88"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>ablespoon</w:t>
      </w:r>
      <w:proofErr w:type="gramEnd"/>
      <w:r w:rsidRPr="00404F88">
        <w:rPr>
          <w:rFonts w:ascii="Times New Roman" w:eastAsia="Times New Roman" w:hAnsi="Times New Roman" w:cs="Times New Roman"/>
          <w:sz w:val="24"/>
          <w:szCs w:val="24"/>
        </w:rPr>
        <w:t xml:space="preserve"> Paprika</w:t>
      </w:r>
    </w:p>
    <w:p w14:paraId="0511A63A" w14:textId="15231923" w:rsidR="00404F88" w:rsidRPr="00404F88" w:rsidRDefault="00404F88" w:rsidP="00404F8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sz w:val="24"/>
          <w:szCs w:val="24"/>
        </w:rPr>
        <w:t>6 t</w:t>
      </w:r>
      <w:r>
        <w:rPr>
          <w:rFonts w:ascii="Times New Roman" w:eastAsia="Times New Roman" w:hAnsi="Times New Roman" w:cs="Times New Roman"/>
          <w:sz w:val="24"/>
          <w:szCs w:val="24"/>
        </w:rPr>
        <w:t>ablespoon</w:t>
      </w:r>
      <w:r w:rsidRPr="00404F88">
        <w:rPr>
          <w:rFonts w:ascii="Times New Roman" w:eastAsia="Times New Roman" w:hAnsi="Times New Roman" w:cs="Times New Roman"/>
          <w:sz w:val="24"/>
          <w:szCs w:val="24"/>
        </w:rPr>
        <w:t xml:space="preserve"> Cumin, ground</w:t>
      </w:r>
    </w:p>
    <w:p w14:paraId="1122BA6B" w14:textId="7614C922" w:rsidR="00404F88" w:rsidRPr="00404F88" w:rsidRDefault="00404F88" w:rsidP="00404F8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sz w:val="24"/>
          <w:szCs w:val="24"/>
        </w:rPr>
        <w:t>4 t</w:t>
      </w:r>
      <w:r>
        <w:rPr>
          <w:rFonts w:ascii="Times New Roman" w:eastAsia="Times New Roman" w:hAnsi="Times New Roman" w:cs="Times New Roman"/>
          <w:sz w:val="24"/>
          <w:szCs w:val="24"/>
        </w:rPr>
        <w:t>ablespoon</w:t>
      </w:r>
      <w:r w:rsidRPr="00404F88">
        <w:rPr>
          <w:rFonts w:ascii="Times New Roman" w:eastAsia="Times New Roman" w:hAnsi="Times New Roman" w:cs="Times New Roman"/>
          <w:sz w:val="24"/>
          <w:szCs w:val="24"/>
        </w:rPr>
        <w:t xml:space="preserve"> Salt</w:t>
      </w:r>
    </w:p>
    <w:p w14:paraId="7C5648F3" w14:textId="60233019" w:rsidR="00404F88" w:rsidRPr="00404F88" w:rsidRDefault="00404F88" w:rsidP="00404F8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sz w:val="24"/>
          <w:szCs w:val="24"/>
        </w:rPr>
        <w:t xml:space="preserve">4 </w:t>
      </w:r>
      <w:r>
        <w:rPr>
          <w:rFonts w:ascii="Times New Roman" w:eastAsia="Times New Roman" w:hAnsi="Times New Roman" w:cs="Times New Roman"/>
          <w:sz w:val="24"/>
          <w:szCs w:val="24"/>
        </w:rPr>
        <w:t>tablespoon</w:t>
      </w:r>
      <w:r w:rsidRPr="00404F88">
        <w:rPr>
          <w:rFonts w:ascii="Times New Roman" w:eastAsia="Times New Roman" w:hAnsi="Times New Roman" w:cs="Times New Roman"/>
          <w:sz w:val="24"/>
          <w:szCs w:val="24"/>
        </w:rPr>
        <w:t xml:space="preserve"> Black Pepper, freshly </w:t>
      </w:r>
      <w:proofErr w:type="gramStart"/>
      <w:r w:rsidRPr="00404F88">
        <w:rPr>
          <w:rFonts w:ascii="Times New Roman" w:eastAsia="Times New Roman" w:hAnsi="Times New Roman" w:cs="Times New Roman"/>
          <w:sz w:val="24"/>
          <w:szCs w:val="24"/>
        </w:rPr>
        <w:t>ground</w:t>
      </w:r>
      <w:proofErr w:type="gramEnd"/>
    </w:p>
    <w:p w14:paraId="15398751" w14:textId="77777777" w:rsidR="00404F88" w:rsidRPr="00404F88" w:rsidRDefault="00404F88" w:rsidP="00404F88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B08FDC6" w14:textId="77777777" w:rsidR="00404F88" w:rsidRPr="00404F88" w:rsidRDefault="00404F88" w:rsidP="00404F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:</w:t>
      </w:r>
    </w:p>
    <w:p w14:paraId="02FC7C7C" w14:textId="39ACE013" w:rsidR="00404F88" w:rsidRPr="00404F88" w:rsidRDefault="00404F88" w:rsidP="00404F88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404F88">
        <w:rPr>
          <w:rFonts w:ascii="Times New Roman" w:eastAsia="Times New Roman" w:hAnsi="Times New Roman" w:cs="Times New Roman"/>
          <w:sz w:val="24"/>
          <w:szCs w:val="24"/>
        </w:rPr>
        <w:t>Mix all ingredients together, store in an airtight container</w:t>
      </w:r>
      <w:r>
        <w:rPr>
          <w:rFonts w:ascii="Times New Roman" w:eastAsia="Times New Roman" w:hAnsi="Times New Roman" w:cs="Times New Roman"/>
          <w:sz w:val="24"/>
          <w:szCs w:val="24"/>
        </w:rPr>
        <w:t>. Store for up to one year.</w:t>
      </w:r>
    </w:p>
    <w:p w14:paraId="491FF15B" w14:textId="77777777" w:rsidR="00B07B9C" w:rsidRPr="00404F88" w:rsidRDefault="00B07B9C" w:rsidP="00404F88"/>
    <w:sectPr w:rsidR="00B07B9C" w:rsidRPr="00404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0D3280"/>
    <w:multiLevelType w:val="multilevel"/>
    <w:tmpl w:val="0F987F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0sDAyNDMxM7UwtTRQ0lEKTi0uzszPAykwrAUA1U/P7SwAAAA="/>
  </w:docVars>
  <w:rsids>
    <w:rsidRoot w:val="00404F88"/>
    <w:rsid w:val="00404F88"/>
    <w:rsid w:val="00B0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2A1E3"/>
  <w15:chartTrackingRefBased/>
  <w15:docId w15:val="{16BE7BA2-07C9-465B-A8ED-6141EAFD5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04F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75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rnz</dc:creator>
  <cp:keywords/>
  <dc:description/>
  <cp:lastModifiedBy>Daniel Wernz</cp:lastModifiedBy>
  <cp:revision>1</cp:revision>
  <dcterms:created xsi:type="dcterms:W3CDTF">2021-02-16T22:30:00Z</dcterms:created>
  <dcterms:modified xsi:type="dcterms:W3CDTF">2021-02-16T22:32:00Z</dcterms:modified>
</cp:coreProperties>
</file>